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8EA2" w14:textId="77777777" w:rsidR="004E6CA4" w:rsidRDefault="00DF40B5">
      <w:pPr>
        <w:jc w:val="center"/>
        <w:rPr>
          <w:rFonts w:ascii="Georgia" w:eastAsia="Georgia" w:hAnsi="Georgia" w:cs="Georgia"/>
          <w:sz w:val="43"/>
          <w:szCs w:val="43"/>
        </w:rPr>
      </w:pPr>
      <w:r>
        <w:rPr>
          <w:rFonts w:ascii="Georgia" w:eastAsia="Georgia" w:hAnsi="Georgia" w:cs="Georgia"/>
          <w:sz w:val="43"/>
          <w:szCs w:val="43"/>
        </w:rPr>
        <w:t>15-213: Introduction to Computer Systems Written Assignment #3</w:t>
      </w:r>
    </w:p>
    <w:p w14:paraId="3EB684DD" w14:textId="77777777" w:rsidR="004E6CA4" w:rsidRDefault="004E6CA4">
      <w:pPr>
        <w:rPr>
          <w:rFonts w:ascii="Georgia" w:eastAsia="Georgia" w:hAnsi="Georgia" w:cs="Georgia"/>
          <w:sz w:val="24"/>
          <w:szCs w:val="24"/>
        </w:rPr>
      </w:pPr>
    </w:p>
    <w:p w14:paraId="7B13EBF9" w14:textId="77777777" w:rsidR="004E6CA4" w:rsidRDefault="00DF40B5">
      <w:pPr>
        <w:spacing w:after="200"/>
        <w:rPr>
          <w:rFonts w:ascii="Georgia" w:eastAsia="Georgia" w:hAnsi="Georgia" w:cs="Georgia"/>
          <w:highlight w:val="yellow"/>
        </w:rPr>
      </w:pPr>
      <w:r>
        <w:rPr>
          <w:rFonts w:ascii="Georgia" w:eastAsia="Georgia" w:hAnsi="Georgia" w:cs="Georgia"/>
        </w:rPr>
        <w:t xml:space="preserve">This written homework covers Machine Programming (Data, Advanced). </w:t>
      </w:r>
    </w:p>
    <w:p w14:paraId="4650998E"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Directions</w:t>
      </w:r>
    </w:p>
    <w:p w14:paraId="1D1FBE38" w14:textId="77777777" w:rsidR="004E6CA4" w:rsidRDefault="00DF40B5">
      <w:pPr>
        <w:spacing w:after="200"/>
        <w:rPr>
          <w:rFonts w:ascii="Georgia" w:eastAsia="Georgia" w:hAnsi="Georgia" w:cs="Georgia"/>
        </w:rPr>
      </w:pPr>
      <w:r>
        <w:rPr>
          <w:rFonts w:ascii="Georgia" w:eastAsia="Georgia" w:hAnsi="Georgia" w:cs="Georgia"/>
        </w:rPr>
        <w:t>Complete the question(s) on the following pages with single paragraph answers. These questions are not meant to be particularly long! Once you are done, submit this assignment on Canvas.</w:t>
      </w:r>
    </w:p>
    <w:p w14:paraId="65D137D1" w14:textId="77777777" w:rsidR="004E6CA4" w:rsidRDefault="00DF40B5">
      <w:pPr>
        <w:spacing w:after="200"/>
        <w:rPr>
          <w:rFonts w:ascii="Georgia" w:eastAsia="Georgia" w:hAnsi="Georgia" w:cs="Georgia"/>
        </w:rPr>
      </w:pPr>
      <w:r>
        <w:rPr>
          <w:rFonts w:ascii="Georgia" w:eastAsia="Georgia" w:hAnsi="Georgia" w:cs="Georgia"/>
        </w:rPr>
        <w:t>Below is an example question and answer.</w:t>
      </w:r>
    </w:p>
    <w:p w14:paraId="26574616" w14:textId="77777777" w:rsidR="004E6CA4" w:rsidRDefault="00DF40B5">
      <w:pPr>
        <w:spacing w:after="200"/>
        <w:rPr>
          <w:rFonts w:ascii="Georgia" w:eastAsia="Georgia" w:hAnsi="Georgia" w:cs="Georgia"/>
        </w:rPr>
      </w:pPr>
      <w:r>
        <w:rPr>
          <w:rFonts w:ascii="Georgia" w:eastAsia="Georgia" w:hAnsi="Georgia" w:cs="Georgia"/>
        </w:rPr>
        <w:t>Q: Please describe benefits of two's-complement signed integers versus other approaches.</w:t>
      </w:r>
    </w:p>
    <w:p w14:paraId="7D2888D0" w14:textId="77777777" w:rsidR="004E6CA4" w:rsidRDefault="00DF40B5">
      <w:pPr>
        <w:spacing w:after="200"/>
        <w:rPr>
          <w:rFonts w:ascii="Georgia" w:eastAsia="Georgia" w:hAnsi="Georgia" w:cs="Georgia"/>
        </w:rPr>
      </w:pPr>
      <w:r>
        <w:rPr>
          <w:rFonts w:ascii="Gungsuh" w:eastAsia="Gungsuh" w:hAnsi="Gungsuh" w:cs="Gungsuh"/>
        </w:rPr>
        <w:t>A: Other representations of signed integers (ones-complement and sign-and-magnitude) have two representations of zero (+0 and −0), which makes testing for a zero result more difficult.  Also, addition and subtraction of two’s complement signed numbers are done exactly the same as addition and subtraction of unsigned numbers (with wraparound on overflow), which means a CPU can use the same hardware and machine instructions for both.</w:t>
      </w:r>
    </w:p>
    <w:p w14:paraId="17159711"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Grading</w:t>
      </w:r>
    </w:p>
    <w:p w14:paraId="32511243" w14:textId="77777777" w:rsidR="004E6CA4" w:rsidRDefault="00DF40B5">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6B3658D2" w14:textId="77777777" w:rsidR="004E6CA4" w:rsidRDefault="00DF40B5">
      <w:pPr>
        <w:numPr>
          <w:ilvl w:val="0"/>
          <w:numId w:val="1"/>
        </w:numPr>
        <w:rPr>
          <w:rFonts w:ascii="Georgia" w:eastAsia="Georgia" w:hAnsi="Georgia" w:cs="Georgia"/>
        </w:rPr>
      </w:pPr>
      <w:r>
        <w:rPr>
          <w:rFonts w:ascii="Georgia" w:eastAsia="Georgia" w:hAnsi="Georgia" w:cs="Georgia"/>
        </w:rPr>
        <w:t>Three other students will each provide short, constructive feedback on your assignment, and a score on a scale of 1 to 15.  You will receive the maximum of the three scores.</w:t>
      </w:r>
    </w:p>
    <w:p w14:paraId="1EFA713E" w14:textId="77777777" w:rsidR="004E6CA4" w:rsidRDefault="00DF40B5">
      <w:pPr>
        <w:numPr>
          <w:ilvl w:val="0"/>
          <w:numId w:val="2"/>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a document describing what good answers to each question look like, to assist you. You receive five additional points for completing all of your peer reviews.</w:t>
      </w:r>
    </w:p>
    <w:p w14:paraId="08D7223B" w14:textId="77777777" w:rsidR="004E6CA4" w:rsidRDefault="00DF40B5">
      <w:pPr>
        <w:spacing w:after="200"/>
        <w:rPr>
          <w:rFonts w:ascii="Georgia" w:eastAsia="Georgia" w:hAnsi="Georgia" w:cs="Georgia"/>
          <w:sz w:val="40"/>
          <w:szCs w:val="40"/>
        </w:rPr>
      </w:pPr>
      <w:r>
        <w:rPr>
          <w:rFonts w:ascii="Georgia" w:eastAsia="Georgia" w:hAnsi="Georgia" w:cs="Georgia"/>
          <w:sz w:val="40"/>
          <w:szCs w:val="40"/>
        </w:rPr>
        <w:t>Due Date</w:t>
      </w:r>
    </w:p>
    <w:p w14:paraId="4048E895" w14:textId="77777777" w:rsidR="004E6CA4" w:rsidRDefault="00DF40B5">
      <w:pPr>
        <w:spacing w:after="200"/>
        <w:rPr>
          <w:rFonts w:ascii="Georgia" w:eastAsia="Georgia" w:hAnsi="Georgia" w:cs="Georgia"/>
        </w:rPr>
      </w:pPr>
      <w:r>
        <w:rPr>
          <w:rFonts w:ascii="Georgia" w:eastAsia="Georgia" w:hAnsi="Georgia" w:cs="Georgia"/>
        </w:rPr>
        <w:t>This assignment is due on</w:t>
      </w:r>
      <w:r>
        <w:rPr>
          <w:rFonts w:ascii="Georgia" w:eastAsia="Georgia" w:hAnsi="Georgia" w:cs="Georgia"/>
          <w:color w:val="FF0000"/>
        </w:rPr>
        <w:t xml:space="preserve"> </w:t>
      </w:r>
      <w:r>
        <w:rPr>
          <w:rFonts w:ascii="Georgia" w:eastAsia="Georgia" w:hAnsi="Georgia" w:cs="Georgia"/>
        </w:rPr>
        <w:t>Wednesday, June 15 by 11:59pm P</w:t>
      </w:r>
      <w:r>
        <w:rPr>
          <w:rFonts w:ascii="Gungsuh" w:eastAsia="Gungsuh" w:hAnsi="Gungsuh" w:cs="Gungsuh"/>
        </w:rPr>
        <w:t>ittsburgh time (currently UTC−4). Remember to convert this time to the timezone you currently reside in.</w:t>
      </w:r>
    </w:p>
    <w:p w14:paraId="480F69FB" w14:textId="77777777" w:rsidR="004E6CA4" w:rsidRDefault="00DF40B5">
      <w:pPr>
        <w:spacing w:after="200"/>
        <w:rPr>
          <w:rFonts w:ascii="Georgia" w:eastAsia="Georgia" w:hAnsi="Georgia" w:cs="Georgia"/>
        </w:rPr>
      </w:pPr>
      <w:r>
        <w:rPr>
          <w:rFonts w:ascii="Georgia" w:eastAsia="Georgia" w:hAnsi="Georgia" w:cs="Georgia"/>
        </w:rPr>
        <w:t>Peer reviews will be assigned roughly 12 hours later, and are due a week after that.</w:t>
      </w:r>
    </w:p>
    <w:p w14:paraId="12619176" w14:textId="77777777" w:rsidR="004E6CA4" w:rsidRDefault="00DF40B5">
      <w:pPr>
        <w:pStyle w:val="Title"/>
        <w:spacing w:after="200"/>
      </w:pPr>
      <w:bookmarkStart w:id="0" w:name="_5sh2dfkrnj9m" w:colFirst="0" w:colLast="0"/>
      <w:bookmarkEnd w:id="0"/>
      <w:r>
        <w:br w:type="page"/>
      </w:r>
    </w:p>
    <w:p w14:paraId="44161616" w14:textId="77777777" w:rsidR="004E6CA4" w:rsidRDefault="00DF40B5">
      <w:pPr>
        <w:pStyle w:val="Title"/>
        <w:spacing w:after="200"/>
        <w:rPr>
          <w:rFonts w:ascii="Georgia" w:eastAsia="Georgia" w:hAnsi="Georgia" w:cs="Georgia"/>
        </w:rPr>
      </w:pPr>
      <w:bookmarkStart w:id="1" w:name="_z0f1dik2gina" w:colFirst="0" w:colLast="0"/>
      <w:bookmarkEnd w:id="1"/>
      <w:r>
        <w:rPr>
          <w:rFonts w:ascii="Georgia" w:eastAsia="Georgia" w:hAnsi="Georgia" w:cs="Georgia"/>
        </w:rPr>
        <w:lastRenderedPageBreak/>
        <w:t>Question #1</w:t>
      </w:r>
    </w:p>
    <w:p w14:paraId="1E5A2901" w14:textId="77777777" w:rsidR="004E6CA4" w:rsidRDefault="00DF40B5">
      <w:pPr>
        <w:spacing w:after="200"/>
      </w:pPr>
      <w:r>
        <w:rPr>
          <w:rFonts w:ascii="Georgia" w:eastAsia="Georgia" w:hAnsi="Georgia" w:cs="Georgia"/>
        </w:rPr>
        <w:t>Explain two strategies for thwarting buffer overflow attacks. Compare their vulnerabilities.</w:t>
      </w:r>
      <w:r>
        <w:rPr>
          <w:rFonts w:ascii="Georgia" w:eastAsia="Georgia" w:hAnsi="Georgia" w:cs="Georgia"/>
        </w:rPr>
        <w:br/>
        <w:t>Describe an attack that one strategy would prevent, but the other would no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54F47A91" w14:textId="77777777">
        <w:trPr>
          <w:trHeight w:val="10500"/>
        </w:trPr>
        <w:tc>
          <w:tcPr>
            <w:tcW w:w="9360" w:type="dxa"/>
            <w:shd w:val="clear" w:color="auto" w:fill="auto"/>
            <w:tcMar>
              <w:top w:w="100" w:type="dxa"/>
              <w:left w:w="100" w:type="dxa"/>
              <w:bottom w:w="100" w:type="dxa"/>
              <w:right w:w="100" w:type="dxa"/>
            </w:tcMar>
          </w:tcPr>
          <w:p w14:paraId="44812CB2" w14:textId="3C0BBB6B" w:rsidR="004E6CA4" w:rsidRDefault="0070378D">
            <w:pPr>
              <w:spacing w:line="240" w:lineRule="auto"/>
            </w:pPr>
            <w:r>
              <w:t xml:space="preserve">1. </w:t>
            </w:r>
            <w:r w:rsidRPr="0070378D">
              <w:t xml:space="preserve">randomization </w:t>
            </w:r>
            <w:r w:rsidR="00926356">
              <w:t xml:space="preserve">of </w:t>
            </w:r>
            <w:r w:rsidRPr="0070378D">
              <w:t>the stack position</w:t>
            </w:r>
          </w:p>
          <w:p w14:paraId="66CDF55F" w14:textId="5D093E03" w:rsidR="00926356" w:rsidRDefault="00926356">
            <w:pPr>
              <w:spacing w:line="240" w:lineRule="auto"/>
            </w:pPr>
            <w:r>
              <w:t xml:space="preserve">2. </w:t>
            </w:r>
            <w:r w:rsidR="00030C62">
              <w:t xml:space="preserve">making </w:t>
            </w:r>
            <w:r w:rsidR="00B50FE4">
              <w:t xml:space="preserve">the </w:t>
            </w:r>
            <w:r w:rsidR="00030C62">
              <w:t>stack non-executable</w:t>
            </w:r>
          </w:p>
          <w:p w14:paraId="0DFBD922" w14:textId="337A116E" w:rsidR="00667246" w:rsidRDefault="00667246">
            <w:pPr>
              <w:spacing w:line="240" w:lineRule="auto"/>
            </w:pPr>
          </w:p>
          <w:p w14:paraId="5B542287" w14:textId="5F95F368" w:rsidR="00CF4563" w:rsidRDefault="00323723">
            <w:pPr>
              <w:spacing w:line="240" w:lineRule="auto"/>
            </w:pPr>
            <w:r>
              <w:t xml:space="preserve">Both strategies </w:t>
            </w:r>
            <w:r w:rsidR="005B021D">
              <w:t>cannot prevent buffer overflows. They only prevent or mitigate the effects of buffer overflows</w:t>
            </w:r>
            <w:r w:rsidR="00FE5786">
              <w:t>.</w:t>
            </w:r>
            <w:r w:rsidR="007307D7">
              <w:t xml:space="preserve"> </w:t>
            </w:r>
          </w:p>
          <w:p w14:paraId="43AD5D3A" w14:textId="3A459EE7" w:rsidR="003F6DEC" w:rsidRDefault="003F6DEC" w:rsidP="003F6DEC">
            <w:pPr>
              <w:spacing w:line="240" w:lineRule="auto"/>
            </w:pPr>
            <w:r>
              <w:t xml:space="preserve">Also, </w:t>
            </w:r>
            <w:r w:rsidR="00924B57">
              <w:t xml:space="preserve">both strategies </w:t>
            </w:r>
            <w:r>
              <w:t xml:space="preserve">cannot prevent overwriting the return address on the stack. </w:t>
            </w:r>
          </w:p>
          <w:p w14:paraId="11FFC6FF" w14:textId="77777777" w:rsidR="00CF4563" w:rsidRDefault="00CF4563">
            <w:pPr>
              <w:spacing w:line="240" w:lineRule="auto"/>
            </w:pPr>
          </w:p>
          <w:p w14:paraId="57FC2B4E" w14:textId="27E1027F" w:rsidR="00526AE4" w:rsidRDefault="00CF4563">
            <w:pPr>
              <w:spacing w:line="240" w:lineRule="auto"/>
            </w:pPr>
            <w:r>
              <w:t>S</w:t>
            </w:r>
            <w:r w:rsidR="00FA1651">
              <w:t>trategy 1 only shifts the stack position of the entire program by some offset, the attacker can still calculate the position of the injected code based on the %rsp register and the relative position of the injected code.</w:t>
            </w:r>
          </w:p>
          <w:p w14:paraId="77F9568B" w14:textId="77777777" w:rsidR="00323723" w:rsidRDefault="00323723">
            <w:pPr>
              <w:spacing w:line="240" w:lineRule="auto"/>
            </w:pPr>
          </w:p>
          <w:p w14:paraId="03E3CB22" w14:textId="37EC7224" w:rsidR="00667246" w:rsidRDefault="00CF4563">
            <w:pPr>
              <w:spacing w:line="240" w:lineRule="auto"/>
            </w:pPr>
            <w:r>
              <w:t>Therefore, s</w:t>
            </w:r>
            <w:r w:rsidR="00667246">
              <w:t>trateg</w:t>
            </w:r>
            <w:r w:rsidR="005F220D">
              <w:t>y 2 can prevent</w:t>
            </w:r>
            <w:r w:rsidR="005F3B10">
              <w:t xml:space="preserve"> code</w:t>
            </w:r>
            <w:r w:rsidR="005F220D">
              <w:t xml:space="preserve"> </w:t>
            </w:r>
            <w:r w:rsidR="00166B85">
              <w:t>injection attacks</w:t>
            </w:r>
            <w:r w:rsidR="000533D0">
              <w:t>. S</w:t>
            </w:r>
            <w:r w:rsidR="00D92B04">
              <w:t>trategy 1</w:t>
            </w:r>
            <w:r w:rsidR="00BC4949">
              <w:t xml:space="preserve"> </w:t>
            </w:r>
            <w:r w:rsidR="004E50F9">
              <w:t xml:space="preserve">makes the attack more difficult but </w:t>
            </w:r>
            <w:r w:rsidR="00BC4949">
              <w:t>cannot</w:t>
            </w:r>
            <w:r w:rsidR="004E50F9">
              <w:t xml:space="preserve"> prevent it</w:t>
            </w:r>
            <w:r w:rsidR="00280215">
              <w:t>.</w:t>
            </w:r>
          </w:p>
        </w:tc>
      </w:tr>
    </w:tbl>
    <w:p w14:paraId="420EF4C0" w14:textId="77777777" w:rsidR="004E6CA4" w:rsidRDefault="00DF40B5">
      <w:r>
        <w:br w:type="page"/>
      </w:r>
    </w:p>
    <w:p w14:paraId="52D04F0D" w14:textId="77777777" w:rsidR="004E6CA4" w:rsidRDefault="00DF40B5">
      <w:pPr>
        <w:pStyle w:val="Title"/>
        <w:spacing w:after="200"/>
        <w:rPr>
          <w:rFonts w:ascii="Georgia" w:eastAsia="Georgia" w:hAnsi="Georgia" w:cs="Georgia"/>
        </w:rPr>
      </w:pPr>
      <w:bookmarkStart w:id="2" w:name="_fzafqohsanqq" w:colFirst="0" w:colLast="0"/>
      <w:bookmarkEnd w:id="2"/>
      <w:r>
        <w:rPr>
          <w:rFonts w:ascii="Georgia" w:eastAsia="Georgia" w:hAnsi="Georgia" w:cs="Georgia"/>
        </w:rPr>
        <w:lastRenderedPageBreak/>
        <w:t>Question #2</w:t>
      </w:r>
    </w:p>
    <w:p w14:paraId="1C7595BE" w14:textId="77777777" w:rsidR="004E6CA4" w:rsidRDefault="00DF40B5">
      <w:pPr>
        <w:rPr>
          <w:rFonts w:ascii="Georgia" w:eastAsia="Georgia" w:hAnsi="Georgia" w:cs="Georgia"/>
          <w:sz w:val="24"/>
          <w:szCs w:val="24"/>
        </w:rPr>
      </w:pPr>
      <w:r>
        <w:rPr>
          <w:rFonts w:ascii="Georgia" w:eastAsia="Georgia" w:hAnsi="Georgia" w:cs="Georgia"/>
          <w:sz w:val="24"/>
          <w:szCs w:val="24"/>
        </w:rPr>
        <w:t>Think about following structure</w:t>
      </w:r>
    </w:p>
    <w:p w14:paraId="65FE62B4" w14:textId="77777777" w:rsidR="004E6CA4" w:rsidRDefault="004E6CA4">
      <w:pPr>
        <w:rPr>
          <w:rFonts w:ascii="Georgia" w:eastAsia="Georgia" w:hAnsi="Georgia" w:cs="Georgia"/>
          <w:sz w:val="24"/>
          <w:szCs w:val="24"/>
        </w:rPr>
      </w:pPr>
    </w:p>
    <w:p w14:paraId="6B1D7492" w14:textId="77777777" w:rsidR="004E6CA4" w:rsidRDefault="00DF40B5">
      <w:pPr>
        <w:spacing w:after="200"/>
        <w:ind w:firstLine="720"/>
        <w:rPr>
          <w:rFonts w:ascii="Georgia" w:eastAsia="Georgia" w:hAnsi="Georgia" w:cs="Georgia"/>
          <w:sz w:val="24"/>
          <w:szCs w:val="24"/>
        </w:rPr>
      </w:pPr>
      <w:r>
        <w:rPr>
          <w:rFonts w:ascii="Georgia" w:eastAsia="Georgia" w:hAnsi="Georgia" w:cs="Georgia"/>
          <w:sz w:val="24"/>
          <w:szCs w:val="24"/>
        </w:rPr>
        <w:t>struct a {</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t>char c[3];</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t>size_t y;</w:t>
      </w:r>
      <w:r>
        <w:rPr>
          <w:rFonts w:ascii="Georgia" w:eastAsia="Georgia" w:hAnsi="Georgia" w:cs="Georgia"/>
          <w:sz w:val="24"/>
          <w:szCs w:val="24"/>
        </w:rPr>
        <w:br/>
      </w:r>
      <w:r>
        <w:rPr>
          <w:rFonts w:ascii="Georgia" w:eastAsia="Georgia" w:hAnsi="Georgia" w:cs="Georgia"/>
          <w:sz w:val="24"/>
          <w:szCs w:val="24"/>
        </w:rPr>
        <w:tab/>
      </w:r>
      <w:r>
        <w:rPr>
          <w:rFonts w:ascii="Georgia" w:eastAsia="Georgia" w:hAnsi="Georgia" w:cs="Georgia"/>
          <w:sz w:val="24"/>
          <w:szCs w:val="24"/>
        </w:rPr>
        <w:tab/>
        <w:t>int z;</w:t>
      </w:r>
      <w:r>
        <w:rPr>
          <w:rFonts w:ascii="Georgia" w:eastAsia="Georgia" w:hAnsi="Georgia" w:cs="Georgia"/>
          <w:sz w:val="24"/>
          <w:szCs w:val="24"/>
        </w:rPr>
        <w:br/>
      </w:r>
      <w:r>
        <w:rPr>
          <w:rFonts w:ascii="Georgia" w:eastAsia="Georgia" w:hAnsi="Georgia" w:cs="Georgia"/>
          <w:sz w:val="24"/>
          <w:szCs w:val="24"/>
        </w:rPr>
        <w:tab/>
        <w:t>};</w:t>
      </w:r>
    </w:p>
    <w:p w14:paraId="640DF56E" w14:textId="77777777" w:rsidR="004E6CA4" w:rsidRDefault="00DF40B5">
      <w:r>
        <w:rPr>
          <w:rFonts w:ascii="Georgia" w:eastAsia="Georgia" w:hAnsi="Georgia" w:cs="Georgia"/>
          <w:sz w:val="24"/>
          <w:szCs w:val="24"/>
        </w:rPr>
        <w:t>Using proper alignment, how much space does this struct take up in memory? Describe a way to save space with this struct and state how much space is saved. How would accessing values differ with or without padding in data structures like structs and arrays? Why is the padding used in these cases importan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79EE299F" w14:textId="77777777">
        <w:trPr>
          <w:trHeight w:val="8385"/>
        </w:trPr>
        <w:tc>
          <w:tcPr>
            <w:tcW w:w="9360" w:type="dxa"/>
            <w:shd w:val="clear" w:color="auto" w:fill="auto"/>
            <w:tcMar>
              <w:top w:w="100" w:type="dxa"/>
              <w:left w:w="100" w:type="dxa"/>
              <w:bottom w:w="100" w:type="dxa"/>
              <w:right w:w="100" w:type="dxa"/>
            </w:tcMar>
          </w:tcPr>
          <w:p w14:paraId="76B70C44" w14:textId="43736674" w:rsidR="00685143" w:rsidRDefault="00685143">
            <w:pPr>
              <w:spacing w:line="240" w:lineRule="auto"/>
            </w:pPr>
            <w:bookmarkStart w:id="3" w:name="_o9zlsmtqp2vl" w:colFirst="0" w:colLast="0"/>
            <w:bookmarkEnd w:id="3"/>
            <w:r>
              <w:lastRenderedPageBreak/>
              <w:t xml:space="preserve">The alignment of a is </w:t>
            </w:r>
            <w:r w:rsidR="00A703CF">
              <w:t>8 bytes.</w:t>
            </w:r>
          </w:p>
          <w:p w14:paraId="372D1859" w14:textId="494088A5" w:rsidR="004E6CA4" w:rsidRDefault="00876E7E">
            <w:pPr>
              <w:spacing w:line="240" w:lineRule="auto"/>
            </w:pPr>
            <w:r>
              <w:t xml:space="preserve">The </w:t>
            </w:r>
            <w:r w:rsidR="00685143">
              <w:t xml:space="preserve">memory layout </w:t>
            </w:r>
            <w:r>
              <w:t>is:</w:t>
            </w:r>
          </w:p>
          <w:p w14:paraId="5400CBB7" w14:textId="77777777" w:rsidR="00876E7E" w:rsidRDefault="00876E7E">
            <w:pPr>
              <w:spacing w:line="240" w:lineRule="auto"/>
            </w:pPr>
          </w:p>
          <w:p w14:paraId="2D8B7A2B" w14:textId="77777777" w:rsidR="00BC78BB" w:rsidRPr="00AB61E7" w:rsidRDefault="00244F09">
            <w:pPr>
              <w:spacing w:line="240" w:lineRule="auto"/>
              <w:rPr>
                <w:rFonts w:ascii="Courier New" w:hAnsi="Courier New" w:cs="Courier New"/>
                <w:sz w:val="16"/>
                <w:szCs w:val="16"/>
              </w:rPr>
            </w:pPr>
            <w:r w:rsidRPr="00AB61E7">
              <w:rPr>
                <w:rFonts w:ascii="Courier New" w:hAnsi="Courier New" w:cs="Courier New"/>
                <w:sz w:val="16"/>
                <w:szCs w:val="16"/>
              </w:rPr>
              <w:t xml:space="preserve">| c[0] | c[1] | </w:t>
            </w:r>
            <w:r w:rsidR="00724C20" w:rsidRPr="00AB61E7">
              <w:rPr>
                <w:rFonts w:ascii="Courier New" w:hAnsi="Courier New" w:cs="Courier New"/>
                <w:sz w:val="16"/>
                <w:szCs w:val="16"/>
              </w:rPr>
              <w:t>c[2]</w:t>
            </w:r>
            <w:r w:rsidR="002729BE" w:rsidRPr="00AB61E7">
              <w:rPr>
                <w:rFonts w:ascii="Courier New" w:hAnsi="Courier New" w:cs="Courier New"/>
                <w:sz w:val="16"/>
                <w:szCs w:val="16"/>
              </w:rPr>
              <w:t xml:space="preserve"> |  </w:t>
            </w:r>
            <w:r w:rsidR="00724C20" w:rsidRPr="00AB61E7">
              <w:rPr>
                <w:rFonts w:ascii="Courier New" w:hAnsi="Courier New" w:cs="Courier New"/>
                <w:sz w:val="16"/>
                <w:szCs w:val="16"/>
              </w:rPr>
              <w:t xml:space="preserve"> </w:t>
            </w:r>
            <w:r w:rsidR="00E9207B" w:rsidRPr="00AB61E7">
              <w:rPr>
                <w:rFonts w:ascii="Courier New" w:hAnsi="Courier New" w:cs="Courier New"/>
                <w:sz w:val="16"/>
                <w:szCs w:val="16"/>
              </w:rPr>
              <w:t xml:space="preserve"> |    |    |    | </w:t>
            </w:r>
            <w:r w:rsidR="00B5312D" w:rsidRPr="00AB61E7">
              <w:rPr>
                <w:rFonts w:ascii="Courier New" w:hAnsi="Courier New" w:cs="Courier New"/>
                <w:sz w:val="16"/>
                <w:szCs w:val="16"/>
              </w:rPr>
              <w:t xml:space="preserve"> </w:t>
            </w:r>
            <w:r w:rsidR="00E9207B" w:rsidRPr="00AB61E7">
              <w:rPr>
                <w:rFonts w:ascii="Courier New" w:hAnsi="Courier New" w:cs="Courier New"/>
                <w:sz w:val="16"/>
                <w:szCs w:val="16"/>
              </w:rPr>
              <w:t xml:space="preserve">  </w:t>
            </w:r>
            <w:r w:rsidR="00724C20" w:rsidRPr="00AB61E7">
              <w:rPr>
                <w:rFonts w:ascii="Courier New" w:hAnsi="Courier New" w:cs="Courier New"/>
                <w:sz w:val="16"/>
                <w:szCs w:val="16"/>
              </w:rPr>
              <w:t xml:space="preserve">| </w:t>
            </w:r>
            <w:r w:rsidR="005D1641" w:rsidRPr="00AB61E7">
              <w:rPr>
                <w:rFonts w:ascii="Courier New" w:hAnsi="Courier New" w:cs="Courier New"/>
                <w:sz w:val="16"/>
                <w:szCs w:val="16"/>
              </w:rPr>
              <w:t>y | y</w:t>
            </w:r>
            <w:r w:rsidR="005D1641" w:rsidRPr="00AB61E7">
              <w:rPr>
                <w:rFonts w:ascii="Courier New" w:hAnsi="Courier New" w:cs="Courier New"/>
                <w:sz w:val="16"/>
                <w:szCs w:val="16"/>
              </w:rPr>
              <w:t xml:space="preserve"> | y | y | y | y | y | y</w:t>
            </w:r>
            <w:r w:rsidR="00BA4D14" w:rsidRPr="00AB61E7">
              <w:rPr>
                <w:rFonts w:ascii="Courier New" w:hAnsi="Courier New" w:cs="Courier New"/>
                <w:sz w:val="16"/>
                <w:szCs w:val="16"/>
              </w:rPr>
              <w:t xml:space="preserve"> | </w:t>
            </w:r>
          </w:p>
          <w:p w14:paraId="2AF49CB6" w14:textId="77777777" w:rsidR="008979C6" w:rsidRDefault="008979C6">
            <w:pPr>
              <w:spacing w:line="240" w:lineRule="auto"/>
              <w:rPr>
                <w:rFonts w:ascii="Courier New" w:hAnsi="Courier New" w:cs="Courier New"/>
                <w:sz w:val="16"/>
                <w:szCs w:val="16"/>
              </w:rPr>
            </w:pPr>
            <w:r w:rsidRPr="00AB61E7">
              <w:rPr>
                <w:rFonts w:ascii="Courier New" w:hAnsi="Courier New" w:cs="Courier New"/>
                <w:sz w:val="16"/>
                <w:szCs w:val="16"/>
              </w:rPr>
              <w:t>|</w:t>
            </w:r>
            <w:r w:rsidR="00785359" w:rsidRPr="00AB61E7">
              <w:rPr>
                <w:rFonts w:ascii="Courier New" w:hAnsi="Courier New" w:cs="Courier New"/>
                <w:sz w:val="16"/>
                <w:szCs w:val="16"/>
              </w:rPr>
              <w:t xml:space="preserve">  z </w:t>
            </w:r>
            <w:r w:rsidR="00CA19CC">
              <w:rPr>
                <w:rFonts w:ascii="Courier New" w:hAnsi="Courier New" w:cs="Courier New"/>
                <w:sz w:val="16"/>
                <w:szCs w:val="16"/>
              </w:rPr>
              <w:t xml:space="preserve"> </w:t>
            </w:r>
            <w:r w:rsidR="00785359" w:rsidRPr="00AB61E7">
              <w:rPr>
                <w:rFonts w:ascii="Courier New" w:hAnsi="Courier New" w:cs="Courier New"/>
                <w:sz w:val="16"/>
                <w:szCs w:val="16"/>
              </w:rPr>
              <w:t xml:space="preserve"> |   z  |   z  | z </w:t>
            </w:r>
            <w:r w:rsidR="00CA19CC">
              <w:rPr>
                <w:rFonts w:ascii="Courier New" w:hAnsi="Courier New" w:cs="Courier New"/>
                <w:sz w:val="16"/>
                <w:szCs w:val="16"/>
              </w:rPr>
              <w:t xml:space="preserve"> </w:t>
            </w:r>
            <w:r w:rsidR="00785359" w:rsidRPr="00AB61E7">
              <w:rPr>
                <w:rFonts w:ascii="Courier New" w:hAnsi="Courier New" w:cs="Courier New"/>
                <w:sz w:val="16"/>
                <w:szCs w:val="16"/>
              </w:rPr>
              <w:t>|</w:t>
            </w:r>
            <w:r w:rsidR="00EB3957" w:rsidRPr="00AB61E7">
              <w:rPr>
                <w:rFonts w:ascii="Courier New" w:hAnsi="Courier New" w:cs="Courier New"/>
                <w:sz w:val="16"/>
                <w:szCs w:val="16"/>
              </w:rPr>
              <w:t xml:space="preserve">    |    |    |    |   |   |   |  </w:t>
            </w:r>
            <w:r w:rsidR="00CA19CC">
              <w:rPr>
                <w:rFonts w:ascii="Courier New" w:hAnsi="Courier New" w:cs="Courier New"/>
                <w:sz w:val="16"/>
                <w:szCs w:val="16"/>
              </w:rPr>
              <w:t xml:space="preserve"> </w:t>
            </w:r>
            <w:r w:rsidR="00EB3957" w:rsidRPr="00AB61E7">
              <w:rPr>
                <w:rFonts w:ascii="Courier New" w:hAnsi="Courier New" w:cs="Courier New"/>
                <w:sz w:val="16"/>
                <w:szCs w:val="16"/>
              </w:rPr>
              <w:t>|   |   |   |   |</w:t>
            </w:r>
          </w:p>
          <w:p w14:paraId="1EFBB152" w14:textId="77777777" w:rsidR="0078578A" w:rsidRDefault="0078578A">
            <w:pPr>
              <w:spacing w:line="240" w:lineRule="auto"/>
              <w:rPr>
                <w:rFonts w:ascii="Courier New" w:hAnsi="Courier New" w:cs="Courier New"/>
                <w:sz w:val="16"/>
                <w:szCs w:val="16"/>
              </w:rPr>
            </w:pPr>
          </w:p>
          <w:p w14:paraId="16D982A6" w14:textId="77777777" w:rsidR="0078578A" w:rsidRDefault="0078578A">
            <w:pPr>
              <w:spacing w:line="240" w:lineRule="auto"/>
            </w:pPr>
            <w:r w:rsidRPr="000C4140">
              <w:t xml:space="preserve">So </w:t>
            </w:r>
            <w:r w:rsidR="000C4140">
              <w:t xml:space="preserve">it takes up </w:t>
            </w:r>
            <w:r w:rsidR="00074877">
              <w:t>24 bytes</w:t>
            </w:r>
            <w:r w:rsidR="001A67EE">
              <w:t xml:space="preserve"> in memory.</w:t>
            </w:r>
          </w:p>
          <w:p w14:paraId="12A8BDB3" w14:textId="342FE773" w:rsidR="00B3645B" w:rsidRDefault="00B3645B">
            <w:pPr>
              <w:spacing w:line="240" w:lineRule="auto"/>
            </w:pPr>
          </w:p>
          <w:p w14:paraId="6897341B" w14:textId="77777777" w:rsidR="00AA297C" w:rsidRDefault="00AA297C">
            <w:pPr>
              <w:spacing w:line="240" w:lineRule="auto"/>
            </w:pPr>
          </w:p>
          <w:p w14:paraId="0378DC65" w14:textId="77777777" w:rsidR="00AA297C" w:rsidRDefault="00AA297C">
            <w:pPr>
              <w:spacing w:line="240" w:lineRule="auto"/>
            </w:pPr>
          </w:p>
          <w:p w14:paraId="2CCEFF1F" w14:textId="0BB6EB98" w:rsidR="00AA297C" w:rsidRDefault="00AA297C">
            <w:pPr>
              <w:spacing w:line="240" w:lineRule="auto"/>
            </w:pPr>
            <w:r>
              <w:t>To save space:</w:t>
            </w:r>
          </w:p>
          <w:p w14:paraId="5B02976D" w14:textId="6B8ACCDF" w:rsidR="003B3EAB" w:rsidRDefault="003B3EAB">
            <w:pPr>
              <w:spacing w:line="240" w:lineRule="auto"/>
            </w:pPr>
          </w:p>
          <w:p w14:paraId="2523B2F8" w14:textId="0670473D" w:rsidR="003B3EAB" w:rsidRPr="003B3EAB" w:rsidRDefault="003B3EAB" w:rsidP="003B3EA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A9B7C6"/>
                <w:sz w:val="23"/>
                <w:szCs w:val="23"/>
                <w:lang w:val="en-US"/>
              </w:rPr>
            </w:pPr>
            <w:r w:rsidRPr="003B3EAB">
              <w:rPr>
                <w:rFonts w:ascii="Courier New" w:eastAsia="Times New Roman" w:hAnsi="Courier New" w:cs="Courier New"/>
                <w:color w:val="CC7832"/>
                <w:sz w:val="23"/>
                <w:szCs w:val="23"/>
                <w:lang w:val="en-US"/>
              </w:rPr>
              <w:t xml:space="preserve">struct </w:t>
            </w:r>
            <w:r w:rsidR="009A0D94">
              <w:rPr>
                <w:rFonts w:ascii="Courier New" w:eastAsia="Times New Roman" w:hAnsi="Courier New" w:cs="Courier New"/>
                <w:color w:val="B5B6E3"/>
                <w:sz w:val="23"/>
                <w:szCs w:val="23"/>
                <w:lang w:val="en-US"/>
              </w:rPr>
              <w:t>a</w:t>
            </w:r>
            <w:r w:rsidRPr="003B3EAB">
              <w:rPr>
                <w:rFonts w:ascii="Courier New" w:eastAsia="Times New Roman" w:hAnsi="Courier New" w:cs="Courier New"/>
                <w:color w:val="B5B6E3"/>
                <w:sz w:val="23"/>
                <w:szCs w:val="23"/>
                <w:lang w:val="en-US"/>
              </w:rPr>
              <w:t xml:space="preserve"> </w:t>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A9B7C6"/>
                <w:sz w:val="23"/>
                <w:szCs w:val="23"/>
                <w:lang w:val="en-US"/>
              </w:rPr>
              <w:br/>
              <w:t xml:space="preserve">  </w:t>
            </w:r>
            <w:r w:rsidRPr="003B3EAB">
              <w:rPr>
                <w:rFonts w:ascii="Courier New" w:eastAsia="Times New Roman" w:hAnsi="Courier New" w:cs="Courier New"/>
                <w:color w:val="CC7832"/>
                <w:sz w:val="23"/>
                <w:szCs w:val="23"/>
                <w:lang w:val="en-US"/>
              </w:rPr>
              <w:t xml:space="preserve">char </w:t>
            </w:r>
            <w:r w:rsidRPr="003B3EAB">
              <w:rPr>
                <w:rFonts w:ascii="Courier New" w:eastAsia="Times New Roman" w:hAnsi="Courier New" w:cs="Courier New"/>
                <w:color w:val="9373A5"/>
                <w:sz w:val="23"/>
                <w:szCs w:val="23"/>
                <w:lang w:val="en-US"/>
              </w:rPr>
              <w:t>c</w:t>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6897BB"/>
                <w:sz w:val="23"/>
                <w:szCs w:val="23"/>
                <w:lang w:val="en-US"/>
              </w:rPr>
              <w:t>3</w:t>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t xml:space="preserve">  int </w:t>
            </w:r>
            <w:r w:rsidRPr="003B3EAB">
              <w:rPr>
                <w:rFonts w:ascii="Courier New" w:eastAsia="Times New Roman" w:hAnsi="Courier New" w:cs="Courier New"/>
                <w:color w:val="9373A5"/>
                <w:sz w:val="23"/>
                <w:szCs w:val="23"/>
                <w:lang w:val="en-US"/>
              </w:rPr>
              <w:t>z</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t xml:space="preserve">  </w:t>
            </w:r>
            <w:r w:rsidRPr="003B3EAB">
              <w:rPr>
                <w:rFonts w:ascii="Courier New" w:eastAsia="Times New Roman" w:hAnsi="Courier New" w:cs="Courier New"/>
                <w:color w:val="B9BCD1"/>
                <w:sz w:val="23"/>
                <w:szCs w:val="23"/>
                <w:lang w:val="en-US"/>
              </w:rPr>
              <w:t xml:space="preserve">size_t </w:t>
            </w:r>
            <w:r w:rsidRPr="003B3EAB">
              <w:rPr>
                <w:rFonts w:ascii="Courier New" w:eastAsia="Times New Roman" w:hAnsi="Courier New" w:cs="Courier New"/>
                <w:color w:val="9373A5"/>
                <w:sz w:val="23"/>
                <w:szCs w:val="23"/>
                <w:lang w:val="en-US"/>
              </w:rPr>
              <w:t>y</w:t>
            </w:r>
            <w:r w:rsidRPr="003B3EAB">
              <w:rPr>
                <w:rFonts w:ascii="Courier New" w:eastAsia="Times New Roman" w:hAnsi="Courier New" w:cs="Courier New"/>
                <w:color w:val="CC7832"/>
                <w:sz w:val="23"/>
                <w:szCs w:val="23"/>
                <w:lang w:val="en-US"/>
              </w:rPr>
              <w:t>;</w:t>
            </w:r>
            <w:r w:rsidRPr="003B3EAB">
              <w:rPr>
                <w:rFonts w:ascii="Courier New" w:eastAsia="Times New Roman" w:hAnsi="Courier New" w:cs="Courier New"/>
                <w:color w:val="CC7832"/>
                <w:sz w:val="23"/>
                <w:szCs w:val="23"/>
                <w:lang w:val="en-US"/>
              </w:rPr>
              <w:br/>
            </w:r>
            <w:r w:rsidRPr="003B3EAB">
              <w:rPr>
                <w:rFonts w:ascii="Courier New" w:eastAsia="Times New Roman" w:hAnsi="Courier New" w:cs="Courier New"/>
                <w:color w:val="A9B7C6"/>
                <w:sz w:val="23"/>
                <w:szCs w:val="23"/>
                <w:lang w:val="en-US"/>
              </w:rPr>
              <w:t>}</w:t>
            </w:r>
            <w:r w:rsidRPr="003B3EAB">
              <w:rPr>
                <w:rFonts w:ascii="Courier New" w:eastAsia="Times New Roman" w:hAnsi="Courier New" w:cs="Courier New"/>
                <w:color w:val="CC7832"/>
                <w:sz w:val="23"/>
                <w:szCs w:val="23"/>
                <w:lang w:val="en-US"/>
              </w:rPr>
              <w:t>;</w:t>
            </w:r>
          </w:p>
          <w:p w14:paraId="46E27921" w14:textId="77777777" w:rsidR="003B3EAB" w:rsidRPr="003B3EAB" w:rsidRDefault="003B3EAB">
            <w:pPr>
              <w:spacing w:line="240" w:lineRule="auto"/>
              <w:rPr>
                <w:lang w:val="en-US"/>
              </w:rPr>
            </w:pPr>
          </w:p>
          <w:p w14:paraId="23175255" w14:textId="12D46054" w:rsidR="003B3EAB" w:rsidRDefault="00A542DB">
            <w:pPr>
              <w:spacing w:line="240" w:lineRule="auto"/>
            </w:pPr>
            <w:r>
              <w:t>T</w:t>
            </w:r>
            <w:r w:rsidR="00FE7F18">
              <w:t>he new memory layout is:</w:t>
            </w:r>
          </w:p>
          <w:p w14:paraId="71A4DC9D" w14:textId="77777777" w:rsidR="003C50D9" w:rsidRDefault="003C50D9" w:rsidP="004D6BB8">
            <w:pPr>
              <w:spacing w:line="240" w:lineRule="auto"/>
              <w:rPr>
                <w:rFonts w:ascii="Courier New" w:hAnsi="Courier New" w:cs="Courier New"/>
                <w:sz w:val="16"/>
                <w:szCs w:val="16"/>
              </w:rPr>
            </w:pPr>
          </w:p>
          <w:p w14:paraId="66E89706" w14:textId="76A6A214" w:rsidR="00FE7F18" w:rsidRDefault="003879C3" w:rsidP="004D6BB8">
            <w:pPr>
              <w:spacing w:line="240" w:lineRule="auto"/>
              <w:rPr>
                <w:rFonts w:ascii="Courier New" w:hAnsi="Courier New" w:cs="Courier New"/>
                <w:sz w:val="16"/>
                <w:szCs w:val="16"/>
              </w:rPr>
            </w:pPr>
            <w:r w:rsidRPr="00AB61E7">
              <w:rPr>
                <w:rFonts w:ascii="Courier New" w:hAnsi="Courier New" w:cs="Courier New"/>
                <w:sz w:val="16"/>
                <w:szCs w:val="16"/>
              </w:rPr>
              <w:t xml:space="preserve">| c[0] | c[1] | c[2] |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w:t>
            </w:r>
            <w:r w:rsidR="002C0EDB">
              <w:rPr>
                <w:rFonts w:ascii="Courier New" w:hAnsi="Courier New" w:cs="Courier New"/>
                <w:sz w:val="16"/>
                <w:szCs w:val="16"/>
              </w:rPr>
              <w:t>z</w:t>
            </w:r>
            <w:r w:rsidRPr="00AB61E7">
              <w:rPr>
                <w:rFonts w:ascii="Courier New" w:hAnsi="Courier New" w:cs="Courier New"/>
                <w:sz w:val="16"/>
                <w:szCs w:val="16"/>
              </w:rPr>
              <w:t xml:space="preserve">  | y | y | y | y | y | y | y | y |</w:t>
            </w:r>
          </w:p>
          <w:p w14:paraId="4245464C" w14:textId="77777777" w:rsidR="003C50D9" w:rsidRDefault="003C50D9" w:rsidP="004D6BB8">
            <w:pPr>
              <w:spacing w:line="240" w:lineRule="auto"/>
            </w:pPr>
          </w:p>
          <w:p w14:paraId="35571993" w14:textId="77777777" w:rsidR="004B3DF5" w:rsidRDefault="004B3DF5" w:rsidP="004D6BB8">
            <w:pPr>
              <w:spacing w:line="240" w:lineRule="auto"/>
            </w:pPr>
            <w:r>
              <w:t>And it only takes up 16 bytes</w:t>
            </w:r>
            <w:r w:rsidR="00931577">
              <w:t>.</w:t>
            </w:r>
          </w:p>
          <w:p w14:paraId="779575FF" w14:textId="567FF4A3" w:rsidR="00943641" w:rsidRDefault="00943641" w:rsidP="004D6BB8">
            <w:pPr>
              <w:spacing w:line="240" w:lineRule="auto"/>
            </w:pPr>
          </w:p>
          <w:p w14:paraId="05D8FE64" w14:textId="70A3E864" w:rsidR="00943641" w:rsidRDefault="00943641" w:rsidP="004D6BB8">
            <w:pPr>
              <w:spacing w:line="240" w:lineRule="auto"/>
            </w:pPr>
          </w:p>
          <w:p w14:paraId="5B1728A8" w14:textId="77777777" w:rsidR="00943641" w:rsidRDefault="00943641" w:rsidP="004D6BB8">
            <w:pPr>
              <w:spacing w:line="240" w:lineRule="auto"/>
            </w:pPr>
          </w:p>
          <w:p w14:paraId="0DF3A1E0" w14:textId="492BA964" w:rsidR="00943641" w:rsidRDefault="00E721FD" w:rsidP="004D6BB8">
            <w:pPr>
              <w:spacing w:line="240" w:lineRule="auto"/>
            </w:pPr>
            <w:r>
              <w:t xml:space="preserve">With padding, </w:t>
            </w:r>
            <w:r w:rsidR="000D5A9B">
              <w:t xml:space="preserve">the address of </w:t>
            </w:r>
            <w:r w:rsidR="00F219C6">
              <w:t xml:space="preserve">basic </w:t>
            </w:r>
            <w:r w:rsidR="000D5A9B">
              <w:t>data</w:t>
            </w:r>
            <w:r w:rsidR="00765FE9">
              <w:t xml:space="preserve"> </w:t>
            </w:r>
            <w:r w:rsidR="00F219C6">
              <w:t xml:space="preserve">types </w:t>
            </w:r>
            <w:r w:rsidR="00991A11">
              <w:t>is</w:t>
            </w:r>
            <w:r w:rsidR="00765FE9">
              <w:t xml:space="preserve"> always </w:t>
            </w:r>
            <w:r w:rsidR="00BB617A">
              <w:t>the multiple of their alignment.</w:t>
            </w:r>
            <w:r w:rsidR="00277CF3">
              <w:t xml:space="preserve"> As a result</w:t>
            </w:r>
            <w:r w:rsidR="00901001">
              <w:t xml:space="preserve">, </w:t>
            </w:r>
            <w:r w:rsidR="004D7ADA">
              <w:t>these data types</w:t>
            </w:r>
            <w:r w:rsidR="00F231A1">
              <w:t xml:space="preserve"> are always stored within 4-byte/8-byte </w:t>
            </w:r>
            <w:r w:rsidR="00B7117C">
              <w:t>chunk</w:t>
            </w:r>
            <w:r w:rsidR="008F6C44">
              <w:t>s</w:t>
            </w:r>
            <w:r w:rsidR="00BE07E8">
              <w:t>. So</w:t>
            </w:r>
            <w:r w:rsidR="00C4361E">
              <w:t xml:space="preserve"> </w:t>
            </w:r>
            <w:r w:rsidR="00547C82">
              <w:t xml:space="preserve">loading them from memory </w:t>
            </w:r>
            <w:r w:rsidR="00764059">
              <w:t xml:space="preserve">is faster compared to loading values </w:t>
            </w:r>
            <w:r w:rsidR="00021E1F">
              <w:t>th</w:t>
            </w:r>
            <w:r w:rsidR="00694465">
              <w:t>at</w:t>
            </w:r>
            <w:r w:rsidR="00021E1F">
              <w:t xml:space="preserve"> span the 8-byte boundaries</w:t>
            </w:r>
            <w:r w:rsidR="00D96F6C">
              <w:t xml:space="preserve"> (unaligned)</w:t>
            </w:r>
            <w:r w:rsidR="00021E1F">
              <w:t>.</w:t>
            </w:r>
            <w:r w:rsidR="006D4FD9">
              <w:t xml:space="preserve"> </w:t>
            </w:r>
          </w:p>
          <w:p w14:paraId="2F19BEB2" w14:textId="77777777" w:rsidR="004F4E37" w:rsidRDefault="004F4E37" w:rsidP="004D6BB8">
            <w:pPr>
              <w:spacing w:line="240" w:lineRule="auto"/>
            </w:pPr>
          </w:p>
          <w:p w14:paraId="068D687D" w14:textId="38F963E2" w:rsidR="004F4E37" w:rsidRPr="000C4140" w:rsidRDefault="004F4E37" w:rsidP="004D6BB8">
            <w:pPr>
              <w:spacing w:line="240" w:lineRule="auto"/>
            </w:pPr>
            <w:r>
              <w:t xml:space="preserve">The padding here makes </w:t>
            </w:r>
            <w:r w:rsidR="00CA30B3">
              <w:t xml:space="preserve">both </w:t>
            </w:r>
            <w:r>
              <w:t xml:space="preserve">the </w:t>
            </w:r>
            <w:r w:rsidR="00CA30B3">
              <w:t xml:space="preserve">struct and the elements inside aligned. </w:t>
            </w:r>
            <w:r w:rsidR="0059534B">
              <w:t xml:space="preserve">Therefore, </w:t>
            </w:r>
            <w:r w:rsidR="00972D86">
              <w:t xml:space="preserve">accessing </w:t>
            </w:r>
            <w:r w:rsidR="00B0063A">
              <w:t xml:space="preserve">struct </w:t>
            </w:r>
            <w:r w:rsidR="00972D86">
              <w:t xml:space="preserve">elements </w:t>
            </w:r>
            <w:r w:rsidR="00B258B9">
              <w:t>is</w:t>
            </w:r>
            <w:r w:rsidR="00972D86">
              <w:t xml:space="preserve"> faster</w:t>
            </w:r>
            <w:r w:rsidR="00A83BCD">
              <w:t>.</w:t>
            </w:r>
            <w:r w:rsidR="00F478D4">
              <w:t xml:space="preserve"> </w:t>
            </w:r>
            <w:r w:rsidR="00F7091E">
              <w:t xml:space="preserve">Meanwhile, it makes the address calculation of an </w:t>
            </w:r>
            <w:r w:rsidR="003E6F5F">
              <w:t xml:space="preserve">array of </w:t>
            </w:r>
            <w:r w:rsidR="00F478D4">
              <w:t>th</w:t>
            </w:r>
            <w:r w:rsidR="003E6F5F">
              <w:t>is</w:t>
            </w:r>
            <w:r w:rsidR="00F478D4">
              <w:t xml:space="preserve"> struct</w:t>
            </w:r>
            <w:r w:rsidR="00F93FAD">
              <w:t xml:space="preserve"> </w:t>
            </w:r>
            <w:r w:rsidR="0062185C">
              <w:t xml:space="preserve">much </w:t>
            </w:r>
            <w:r w:rsidR="00F93FAD">
              <w:t>easier</w:t>
            </w:r>
            <w:r w:rsidR="005C598C">
              <w:t>.</w:t>
            </w:r>
            <w:r w:rsidR="00AB46CD">
              <w:t xml:space="preserve"> We can use </w:t>
            </w:r>
            <w:r w:rsidR="00AB46CD" w:rsidRPr="000E3D56">
              <w:rPr>
                <w:rFonts w:ascii="Courier New" w:hAnsi="Courier New" w:cs="Courier New"/>
              </w:rPr>
              <w:t>index * sizeof(a)</w:t>
            </w:r>
            <w:r w:rsidR="00AB46CD">
              <w:t xml:space="preserve"> to get the memory offset of an element.</w:t>
            </w:r>
          </w:p>
        </w:tc>
      </w:tr>
    </w:tbl>
    <w:p w14:paraId="40BFAB07" w14:textId="2A5855D4" w:rsidR="004E6CA4" w:rsidRDefault="00DF40B5">
      <w:pPr>
        <w:pStyle w:val="Title"/>
        <w:spacing w:after="200"/>
        <w:rPr>
          <w:rFonts w:ascii="Georgia" w:eastAsia="Georgia" w:hAnsi="Georgia" w:cs="Georgia"/>
        </w:rPr>
      </w:pPr>
      <w:r>
        <w:rPr>
          <w:rFonts w:ascii="Georgia" w:eastAsia="Georgia" w:hAnsi="Georgia" w:cs="Georgia"/>
        </w:rPr>
        <w:t>Question #3</w:t>
      </w:r>
    </w:p>
    <w:p w14:paraId="14110589" w14:textId="77777777" w:rsidR="004E6CA4" w:rsidRDefault="00DF40B5">
      <w:pPr>
        <w:rPr>
          <w:rFonts w:ascii="Georgia" w:eastAsia="Georgia" w:hAnsi="Georgia" w:cs="Georgia"/>
        </w:rPr>
      </w:pPr>
      <w:r>
        <w:rPr>
          <w:rFonts w:ascii="Georgia" w:eastAsia="Georgia" w:hAnsi="Georgia" w:cs="Georgia"/>
        </w:rPr>
        <w:t xml:space="preserve">Scalar values (integers, floating-point numbers, and pointers) that are larger than one byte are usually required to be </w:t>
      </w:r>
      <w:r>
        <w:rPr>
          <w:rFonts w:ascii="Georgia" w:eastAsia="Georgia" w:hAnsi="Georgia" w:cs="Georgia"/>
          <w:i/>
        </w:rPr>
        <w:t>aligned</w:t>
      </w:r>
      <w:r>
        <w:rPr>
          <w:rFonts w:ascii="Georgia" w:eastAsia="Georgia" w:hAnsi="Georgia" w:cs="Georgia"/>
        </w:rPr>
        <w:t>, meaning that the address of such a value must be an integer multiple of its size.  We said in several different classes that this requirement makes it simpler to design the CPU hardware.  As of the “memory hierarchy” class, you now have enough information to understand why this is.  Give a concrete example of something that the CPU would need to be able to do if a 4-byte integer could begin at any address, and would not need to be able to do if a 4-byte integer can only begin at an address that’s evenly divisible by four.</w:t>
      </w:r>
    </w:p>
    <w:p w14:paraId="6C0E1203" w14:textId="77777777" w:rsidR="004E6CA4" w:rsidRDefault="004E6CA4"/>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E6CA4" w14:paraId="151586FF" w14:textId="77777777">
        <w:trPr>
          <w:trHeight w:val="9720"/>
        </w:trPr>
        <w:tc>
          <w:tcPr>
            <w:tcW w:w="9360" w:type="dxa"/>
            <w:shd w:val="clear" w:color="auto" w:fill="auto"/>
            <w:tcMar>
              <w:top w:w="100" w:type="dxa"/>
              <w:left w:w="100" w:type="dxa"/>
              <w:bottom w:w="100" w:type="dxa"/>
              <w:right w:w="100" w:type="dxa"/>
            </w:tcMar>
          </w:tcPr>
          <w:p w14:paraId="72D5F499" w14:textId="77777777" w:rsidR="004E6CA4" w:rsidRDefault="004E6CA4">
            <w:pPr>
              <w:spacing w:line="240" w:lineRule="auto"/>
            </w:pPr>
          </w:p>
        </w:tc>
      </w:tr>
    </w:tbl>
    <w:p w14:paraId="75E8B063" w14:textId="77777777" w:rsidR="004E6CA4" w:rsidRDefault="004E6CA4"/>
    <w:sectPr w:rsidR="004E6C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5E3B"/>
    <w:multiLevelType w:val="multilevel"/>
    <w:tmpl w:val="75CEE5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8D40032"/>
    <w:multiLevelType w:val="multilevel"/>
    <w:tmpl w:val="7BC6DC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65585124">
    <w:abstractNumId w:val="0"/>
  </w:num>
  <w:num w:numId="2" w16cid:durableId="1604924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jKyMLQwtTA3M7NU0lEKTi0uzszPAykwrAUAgcfZXiwAAAA="/>
  </w:docVars>
  <w:rsids>
    <w:rsidRoot w:val="004E6CA4"/>
    <w:rsid w:val="00021E1F"/>
    <w:rsid w:val="00025E1E"/>
    <w:rsid w:val="00030C62"/>
    <w:rsid w:val="0005028F"/>
    <w:rsid w:val="000533D0"/>
    <w:rsid w:val="00074877"/>
    <w:rsid w:val="000C4140"/>
    <w:rsid w:val="000D5A9B"/>
    <w:rsid w:val="000E3D56"/>
    <w:rsid w:val="001002AC"/>
    <w:rsid w:val="00166B85"/>
    <w:rsid w:val="001A67EE"/>
    <w:rsid w:val="002161E6"/>
    <w:rsid w:val="00244F09"/>
    <w:rsid w:val="002729BE"/>
    <w:rsid w:val="00277CF3"/>
    <w:rsid w:val="00280215"/>
    <w:rsid w:val="00285E1B"/>
    <w:rsid w:val="002A3257"/>
    <w:rsid w:val="002C0EDB"/>
    <w:rsid w:val="00323723"/>
    <w:rsid w:val="003879C3"/>
    <w:rsid w:val="00392309"/>
    <w:rsid w:val="003B3EAB"/>
    <w:rsid w:val="003C50D9"/>
    <w:rsid w:val="003E6F5F"/>
    <w:rsid w:val="003F6DEC"/>
    <w:rsid w:val="004B3DF5"/>
    <w:rsid w:val="004D6BB8"/>
    <w:rsid w:val="004D7ADA"/>
    <w:rsid w:val="004E50F9"/>
    <w:rsid w:val="004E6CA4"/>
    <w:rsid w:val="004F4E37"/>
    <w:rsid w:val="005231AB"/>
    <w:rsid w:val="00526AE4"/>
    <w:rsid w:val="005317DD"/>
    <w:rsid w:val="00543D65"/>
    <w:rsid w:val="00547C82"/>
    <w:rsid w:val="0059534B"/>
    <w:rsid w:val="005B021D"/>
    <w:rsid w:val="005C598C"/>
    <w:rsid w:val="005D1641"/>
    <w:rsid w:val="005F220D"/>
    <w:rsid w:val="005F3B10"/>
    <w:rsid w:val="0062185C"/>
    <w:rsid w:val="00667246"/>
    <w:rsid w:val="00685143"/>
    <w:rsid w:val="00694465"/>
    <w:rsid w:val="006A627C"/>
    <w:rsid w:val="006B1806"/>
    <w:rsid w:val="006D4FD9"/>
    <w:rsid w:val="0070378D"/>
    <w:rsid w:val="00724C20"/>
    <w:rsid w:val="007307D7"/>
    <w:rsid w:val="00764059"/>
    <w:rsid w:val="00765FE9"/>
    <w:rsid w:val="00785359"/>
    <w:rsid w:val="0078578A"/>
    <w:rsid w:val="00787E24"/>
    <w:rsid w:val="007C496C"/>
    <w:rsid w:val="00876E7E"/>
    <w:rsid w:val="008979C6"/>
    <w:rsid w:val="008A6ADB"/>
    <w:rsid w:val="008F6C44"/>
    <w:rsid w:val="00901001"/>
    <w:rsid w:val="00924B57"/>
    <w:rsid w:val="00926356"/>
    <w:rsid w:val="00931577"/>
    <w:rsid w:val="00943641"/>
    <w:rsid w:val="00972D86"/>
    <w:rsid w:val="00991A11"/>
    <w:rsid w:val="009A0D94"/>
    <w:rsid w:val="009F6B1A"/>
    <w:rsid w:val="00A27B6B"/>
    <w:rsid w:val="00A3625E"/>
    <w:rsid w:val="00A542DB"/>
    <w:rsid w:val="00A577A0"/>
    <w:rsid w:val="00A61292"/>
    <w:rsid w:val="00A703CF"/>
    <w:rsid w:val="00A72630"/>
    <w:rsid w:val="00A83BCD"/>
    <w:rsid w:val="00AA297C"/>
    <w:rsid w:val="00AA632D"/>
    <w:rsid w:val="00AB0D7E"/>
    <w:rsid w:val="00AB46CD"/>
    <w:rsid w:val="00AB61E7"/>
    <w:rsid w:val="00B0063A"/>
    <w:rsid w:val="00B258B9"/>
    <w:rsid w:val="00B3645B"/>
    <w:rsid w:val="00B50FE4"/>
    <w:rsid w:val="00B5312D"/>
    <w:rsid w:val="00B7117C"/>
    <w:rsid w:val="00BA4D14"/>
    <w:rsid w:val="00BB617A"/>
    <w:rsid w:val="00BC4949"/>
    <w:rsid w:val="00BC78BB"/>
    <w:rsid w:val="00BE07E8"/>
    <w:rsid w:val="00C1793B"/>
    <w:rsid w:val="00C4361E"/>
    <w:rsid w:val="00CA19CC"/>
    <w:rsid w:val="00CA30B3"/>
    <w:rsid w:val="00CD6D40"/>
    <w:rsid w:val="00CF4563"/>
    <w:rsid w:val="00CF7C46"/>
    <w:rsid w:val="00D92B04"/>
    <w:rsid w:val="00D96F6C"/>
    <w:rsid w:val="00DD3AFC"/>
    <w:rsid w:val="00DF40B5"/>
    <w:rsid w:val="00E721FD"/>
    <w:rsid w:val="00E80425"/>
    <w:rsid w:val="00E9207B"/>
    <w:rsid w:val="00EB3957"/>
    <w:rsid w:val="00EC2A02"/>
    <w:rsid w:val="00F219C6"/>
    <w:rsid w:val="00F231A1"/>
    <w:rsid w:val="00F478D4"/>
    <w:rsid w:val="00F7091E"/>
    <w:rsid w:val="00F85663"/>
    <w:rsid w:val="00F93FAD"/>
    <w:rsid w:val="00FA1651"/>
    <w:rsid w:val="00FE5786"/>
    <w:rsid w:val="00FE7F18"/>
    <w:rsid w:val="00FF3F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2695E"/>
  <w15:docId w15:val="{1FC41148-A0D7-4D80-9E08-1CCDDC6B7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9C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0378D"/>
    <w:pPr>
      <w:ind w:left="720"/>
      <w:contextualSpacing/>
    </w:pPr>
  </w:style>
  <w:style w:type="paragraph" w:styleId="HTMLPreformatted">
    <w:name w:val="HTML Preformatted"/>
    <w:basedOn w:val="Normal"/>
    <w:link w:val="HTMLPreformattedChar"/>
    <w:uiPriority w:val="99"/>
    <w:semiHidden/>
    <w:unhideWhenUsed/>
    <w:rsid w:val="003B3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B3EAB"/>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77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5</Pages>
  <Words>680</Words>
  <Characters>3880</Characters>
  <Application>Microsoft Office Word</Application>
  <DocSecurity>0</DocSecurity>
  <Lines>32</Lines>
  <Paragraphs>9</Paragraphs>
  <ScaleCrop>false</ScaleCrop>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23</cp:revision>
  <dcterms:created xsi:type="dcterms:W3CDTF">2022-06-12T05:00:00Z</dcterms:created>
  <dcterms:modified xsi:type="dcterms:W3CDTF">2022-06-15T02:48:00Z</dcterms:modified>
</cp:coreProperties>
</file>